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>you have experience with in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r>
              <w:t>GraphQL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r>
              <w:t>Pipenv</w:t>
            </w:r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>Matplotlib, Numpy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SiteMax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94C8052" w14:textId="7E3249C8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1: Creation of SiteMax 3</w:t>
            </w:r>
            <w:r>
              <w:rPr>
                <w:b/>
                <w:bCs/>
              </w:rPr>
              <w:t xml:space="preserve"> </w:t>
            </w:r>
            <w:r w:rsidR="002E6045">
              <w:rPr>
                <w:b/>
                <w:bCs/>
              </w:rPr>
              <w:t xml:space="preserve">mobile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77777777" w:rsidR="00257277" w:rsidRDefault="006A763D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66E3A4AD" w14:textId="635FA003" w:rsidR="002C6C77" w:rsidRDefault="002C6C77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ts business goal </w:t>
            </w:r>
            <w:r w:rsidR="00F45FB9">
              <w:t>is</w:t>
            </w:r>
            <w:r>
              <w:t xml:space="preserve"> to reduce the need of hiring iOS and Android mobile engineers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18004986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tributed by making the zoom-in and zoom-out feature to work</w:t>
            </w:r>
          </w:p>
          <w:p w14:paraId="7056ADC0" w14:textId="66EE9FA1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48549895" w14:textId="0053FFCB" w:rsidR="00B83520" w:rsidRDefault="00701231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</w:t>
            </w:r>
            <w:r w:rsidR="00B83520">
              <w:t xml:space="preserve">gallery page of </w:t>
            </w:r>
            <w:r w:rsidR="009C1E24">
              <w:t xml:space="preserve">the </w:t>
            </w:r>
            <w:r w:rsidR="00B83520">
              <w:t>mobile app</w:t>
            </w:r>
            <w:r>
              <w:t xml:space="preserve"> using </w:t>
            </w:r>
            <w:r w:rsidR="00037C71">
              <w:t xml:space="preserve">Angular, </w:t>
            </w:r>
            <w:r w:rsidR="00141380">
              <w:t>SASS,</w:t>
            </w:r>
            <w:r w:rsidR="00037C71">
              <w:t xml:space="preserve">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</w:tc>
      </w:tr>
      <w:tr w:rsidR="00770D31" w:rsidRPr="003314FF" w14:paraId="2A13F085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2196AC15" w14:textId="6EB99085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363C69">
              <w:rPr>
                <w:b/>
                <w:bCs/>
              </w:rPr>
              <w:t>Bash scripting</w:t>
            </w:r>
            <w:r>
              <w:rPr>
                <w:b/>
                <w:bCs/>
              </w:rPr>
              <w:t xml:space="preserve">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SiteMax3 and SiteMax 3.5 </w:t>
            </w:r>
            <w:r w:rsidR="0090678F">
              <w:rPr>
                <w:b/>
                <w:bCs/>
              </w:rPr>
              <w:t>mobile</w:t>
            </w:r>
            <w:r>
              <w:rPr>
                <w:b/>
                <w:bCs/>
              </w:rPr>
              <w:t xml:space="preserve"> application</w:t>
            </w:r>
          </w:p>
        </w:tc>
        <w:tc>
          <w:tcPr>
            <w:tcW w:w="2158" w:type="dxa"/>
            <w:vAlign w:val="center"/>
          </w:tcPr>
          <w:p w14:paraId="35F7BD1D" w14:textId="136C5D8F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rebuilding </w:t>
            </w:r>
            <w:r w:rsidR="00B44E05">
              <w:t xml:space="preserve">the </w:t>
            </w:r>
            <w:r w:rsidR="00A80641">
              <w:t>I</w:t>
            </w:r>
            <w:r w:rsidR="00B44E05">
              <w:t>onic</w:t>
            </w:r>
            <w:r w:rsidR="00A80641">
              <w:t xml:space="preserve"> Framework based mobile</w:t>
            </w:r>
            <w:r w:rsidR="00B44E05">
              <w:t xml:space="preserve"> </w:t>
            </w:r>
            <w:r w:rsidR="00144C83">
              <w:t xml:space="preserve">application </w:t>
            </w:r>
          </w:p>
          <w:p w14:paraId="668E0C49" w14:textId="313958B1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8725E5">
              <w:t xml:space="preserve">make sure plugins for </w:t>
            </w:r>
            <w:r w:rsidR="00087E09">
              <w:t>I</w:t>
            </w:r>
            <w:r w:rsidR="008725E5">
              <w:t xml:space="preserve">onic </w:t>
            </w:r>
            <w:r w:rsidR="00087E09">
              <w:t>F</w:t>
            </w:r>
            <w:r w:rsidR="008725E5">
              <w:t>ramework are installed correctly</w:t>
            </w:r>
          </w:p>
          <w:p w14:paraId="5127120F" w14:textId="6088AC40" w:rsidR="00FE69D3" w:rsidRDefault="00FE69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ird purpose is to eliminate build related bugs due to human error</w:t>
            </w:r>
          </w:p>
          <w:p w14:paraId="3A74934E" w14:textId="77777777" w:rsidR="00077DC9" w:rsidRDefault="00077DC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ts business goal </w:t>
            </w:r>
            <w:r w:rsidR="00C37C5E">
              <w:t>is</w:t>
            </w:r>
            <w:r>
              <w:t xml:space="preserve"> to spend more time developing and less on fixing</w:t>
            </w:r>
          </w:p>
          <w:p w14:paraId="2C54613F" w14:textId="467FC7A6" w:rsidR="005B1F82" w:rsidRDefault="005B1F8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cost savings in development by reducing number of hours spent fixing bugs 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72279DD4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e challenge</w:t>
            </w:r>
            <w:r w:rsidR="005B1CF6">
              <w:t xml:space="preserve"> was learning how to write the program when knowing nothing about bash scripting</w:t>
            </w:r>
          </w:p>
          <w:p w14:paraId="7619F44E" w14:textId="69ABD27C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part was getting familiar with syntax different from Python and JavaScript</w:t>
            </w:r>
          </w:p>
          <w:p w14:paraId="3594505D" w14:textId="3ED485B6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</w:tc>
        <w:tc>
          <w:tcPr>
            <w:tcW w:w="2253" w:type="dxa"/>
            <w:vAlign w:val="center"/>
          </w:tcPr>
          <w:p w14:paraId="15DBBDFB" w14:textId="1A38474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  <w:r w:rsidR="00B83520">
              <w:t>ing</w:t>
            </w:r>
          </w:p>
        </w:tc>
      </w:tr>
      <w:tr w:rsidR="000A4C59" w:rsidRPr="003314FF" w14:paraId="698B73E7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64B51101" w14:textId="0EE0E5B2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>: Creation</w:t>
            </w:r>
            <w:r w:rsidR="00C81090">
              <w:rPr>
                <w:b/>
                <w:bCs/>
              </w:rPr>
              <w:t xml:space="preserve"> of</w:t>
            </w:r>
            <w:r w:rsidR="00E346CD">
              <w:rPr>
                <w:b/>
                <w:bCs/>
              </w:rPr>
              <w:t xml:space="preserve"> and </w:t>
            </w:r>
            <w:r w:rsidR="00416A6F">
              <w:rPr>
                <w:b/>
                <w:bCs/>
              </w:rPr>
              <w:t>maintaining AngularJS</w:t>
            </w:r>
            <w:r w:rsidR="006A630D">
              <w:rPr>
                <w:b/>
                <w:bCs/>
              </w:rPr>
              <w:t xml:space="preserve"> based small single page applications for clients </w:t>
            </w:r>
          </w:p>
        </w:tc>
        <w:tc>
          <w:tcPr>
            <w:tcW w:w="2158" w:type="dxa"/>
            <w:vAlign w:val="center"/>
          </w:tcPr>
          <w:p w14:paraId="00BE90FA" w14:textId="4F33847D" w:rsidR="005065F9" w:rsidRDefault="005065F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o digitalize construction</w:t>
            </w:r>
            <w:r w:rsidR="003F031B">
              <w:t xml:space="preserve"> company’s</w:t>
            </w:r>
            <w:r>
              <w:t xml:space="preserve"> safety and progress forms using AngularJS </w:t>
            </w:r>
            <w:r w:rsidR="00593AE3">
              <w:t>and PHP</w:t>
            </w:r>
          </w:p>
          <w:p w14:paraId="0BFB377A" w14:textId="66B2E144" w:rsidR="005B1F82" w:rsidRDefault="004674B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</w:t>
            </w:r>
            <w:r w:rsidR="00FA5350">
              <w:t xml:space="preserve">onnects to </w:t>
            </w:r>
            <w:r w:rsidR="005C3BF7">
              <w:t xml:space="preserve">the </w:t>
            </w:r>
            <w:r w:rsidR="00FA5350">
              <w:t xml:space="preserve">business goal of getting more </w:t>
            </w:r>
            <w:r w:rsidR="00E301D8">
              <w:t xml:space="preserve">and keeping </w:t>
            </w:r>
            <w:r w:rsidR="00FA5350">
              <w:t>construction clients</w:t>
            </w:r>
          </w:p>
          <w:p w14:paraId="115A367F" w14:textId="718DCDCB" w:rsidR="00FA5350" w:rsidRDefault="004674B4" w:rsidP="00A34023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Drives the revenue </w:t>
            </w:r>
            <w:r w:rsidR="0004315B">
              <w:t xml:space="preserve">growth </w:t>
            </w:r>
            <w:r>
              <w:t>by getting more construction clients</w:t>
            </w:r>
            <w:r w:rsidR="0005154A">
              <w:t xml:space="preserve"> by the customer success team</w:t>
            </w:r>
          </w:p>
        </w:tc>
        <w:tc>
          <w:tcPr>
            <w:tcW w:w="2158" w:type="dxa"/>
            <w:vAlign w:val="center"/>
          </w:tcPr>
          <w:p w14:paraId="4CE96587" w14:textId="7E0136DA" w:rsidR="007F66B5" w:rsidRDefault="003E58FE" w:rsidP="007F66B5">
            <w:pPr>
              <w:numPr>
                <w:ilvl w:val="0"/>
                <w:numId w:val="2"/>
              </w:numPr>
              <w:spacing w:after="160" w:line="259" w:lineRule="auto"/>
            </w:pPr>
            <w:r>
              <w:t>Created over 300 AngularJS based single page applications</w:t>
            </w:r>
          </w:p>
        </w:tc>
        <w:tc>
          <w:tcPr>
            <w:tcW w:w="2158" w:type="dxa"/>
            <w:vAlign w:val="center"/>
          </w:tcPr>
          <w:p w14:paraId="30E8B925" w14:textId="77777777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6B1396C2" w14:textId="68BE46BB" w:rsidR="000A4C59" w:rsidRDefault="009C27C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7CFED0E9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77DC7F2" w14:textId="739FEBC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roject </w:t>
            </w:r>
            <w:r w:rsidR="000A4C59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snippets for</w:t>
            </w:r>
            <w:r w:rsidR="007F66B5"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AngularJS based</w:t>
            </w:r>
            <w:r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s</w:t>
            </w:r>
            <w:r w:rsidR="00F87BCD">
              <w:rPr>
                <w:b/>
                <w:bCs/>
              </w:rPr>
              <w:t xml:space="preserve">ingle </w:t>
            </w:r>
            <w:r w:rsidR="007F66B5">
              <w:rPr>
                <w:b/>
                <w:bCs/>
              </w:rPr>
              <w:t>p</w:t>
            </w:r>
            <w:r w:rsidR="00F87BCD">
              <w:rPr>
                <w:b/>
                <w:bCs/>
              </w:rPr>
              <w:t xml:space="preserve">age </w:t>
            </w:r>
            <w:r w:rsidR="007F66B5">
              <w:rPr>
                <w:b/>
                <w:bCs/>
              </w:rPr>
              <w:t>a</w:t>
            </w:r>
            <w:r w:rsidR="00F87BCD">
              <w:rPr>
                <w:b/>
                <w:bCs/>
              </w:rPr>
              <w:t>pplications</w:t>
            </w:r>
          </w:p>
        </w:tc>
        <w:tc>
          <w:tcPr>
            <w:tcW w:w="2158" w:type="dxa"/>
            <w:vAlign w:val="center"/>
          </w:tcPr>
          <w:p w14:paraId="32F93E4D" w14:textId="4A60C6F9" w:rsidR="00770D31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One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spent on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1A9E724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the</w:t>
            </w:r>
            <w:r w:rsidR="00770D31">
              <w:t xml:space="preserve"> number of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132EE544" w:rsidR="00EB7744" w:rsidRDefault="00D34424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purpose </w:t>
            </w:r>
            <w:r w:rsidR="003608B4">
              <w:t>is</w:t>
            </w:r>
            <w:r>
              <w:t xml:space="preserve"> to a</w:t>
            </w:r>
            <w:r w:rsidR="003A0804">
              <w:t xml:space="preserve">llow </w:t>
            </w:r>
            <w:r w:rsidR="00770D31">
              <w:t>improvement</w:t>
            </w:r>
            <w:r w:rsidR="003A0804">
              <w:t xml:space="preserve"> while creating single page applications</w:t>
            </w:r>
          </w:p>
          <w:p w14:paraId="7259788A" w14:textId="07E8686C" w:rsidR="00041162" w:rsidRDefault="00173485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41162">
              <w:t xml:space="preserve"> business goal </w:t>
            </w:r>
            <w:r>
              <w:t>of</w:t>
            </w:r>
            <w:r w:rsidR="00041162">
              <w:t xml:space="preserve"> generat</w:t>
            </w:r>
            <w:r>
              <w:t>ing</w:t>
            </w:r>
            <w:r w:rsidR="00041162">
              <w:t xml:space="preserve"> more quality single page applications in a given time, so </w:t>
            </w:r>
            <w:r w:rsidR="009D3571">
              <w:t>more clients can be served</w:t>
            </w:r>
            <w:r w:rsidR="003235A2">
              <w:t xml:space="preserve"> per person</w:t>
            </w:r>
          </w:p>
          <w:p w14:paraId="0F6C6BE7" w14:textId="720985A8" w:rsidR="00173485" w:rsidRDefault="00173485" w:rsidP="00EB7744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D74405A" w14:textId="11FAAA27" w:rsidR="00770D31" w:rsidRDefault="0001411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77220A59" w14:textId="603BF727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7FD5A8D0" w14:textId="6A95B633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  <w:r w:rsidR="00412953">
              <w:t>, and deprecating the use of PHP for building PDF</w:t>
            </w:r>
          </w:p>
        </w:tc>
        <w:tc>
          <w:tcPr>
            <w:tcW w:w="2253" w:type="dxa"/>
            <w:vAlign w:val="center"/>
          </w:tcPr>
          <w:p w14:paraId="50093F24" w14:textId="77777777" w:rsidR="00770D31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HP</w:t>
            </w:r>
          </w:p>
          <w:p w14:paraId="42BA37E3" w14:textId="150BE97A" w:rsidR="00AF33EF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7FCE12C0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5</w:t>
            </w:r>
            <w:r>
              <w:rPr>
                <w:b/>
                <w:bCs/>
              </w:rPr>
              <w:t>: Creation of SiteMax 3.5 application</w:t>
            </w:r>
          </w:p>
        </w:tc>
        <w:tc>
          <w:tcPr>
            <w:tcW w:w="2158" w:type="dxa"/>
            <w:vAlign w:val="center"/>
          </w:tcPr>
          <w:p w14:paraId="7CFBD793" w14:textId="5D5E5D21" w:rsidR="004D0554" w:rsidRPr="003314FF" w:rsidRDefault="00580536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modernize SiteMax 3 </w:t>
            </w:r>
            <w:r w:rsidR="00B75565">
              <w:t>mobile</w:t>
            </w:r>
            <w:r w:rsidR="00770D31">
              <w:t xml:space="preserve"> application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10E1543" w14:textId="1EC6F97A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 pages and implementing logics using typescript</w:t>
            </w:r>
          </w:p>
        </w:tc>
        <w:tc>
          <w:tcPr>
            <w:tcW w:w="2253" w:type="dxa"/>
            <w:vAlign w:val="center"/>
          </w:tcPr>
          <w:p w14:paraId="3452821C" w14:textId="2D156D03" w:rsidR="00770D31" w:rsidRDefault="00770D31" w:rsidP="008B443D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ypescript, Angular 5, SASS</w:t>
            </w:r>
            <w:r w:rsidR="008B443D">
              <w:t xml:space="preserve">, </w:t>
            </w:r>
            <w:r>
              <w:t>Ionic Framework</w:t>
            </w:r>
            <w:r w:rsidR="008B443D">
              <w:t xml:space="preserve"> and Postman</w:t>
            </w:r>
            <w:r>
              <w:t xml:space="preserve"> </w:t>
            </w:r>
          </w:p>
        </w:tc>
      </w:tr>
      <w:tr w:rsidR="00770D31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174A6E76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426B62C6" w:rsidR="00770D31" w:rsidRPr="003314FF" w:rsidRDefault="00F16CD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reduce </w:t>
            </w:r>
            <w:r w:rsidR="007F75E1">
              <w:t xml:space="preserve">the </w:t>
            </w:r>
            <w:r w:rsidR="00770D31">
              <w:t>amount of time spent on setting up, deploying single page application</w:t>
            </w:r>
          </w:p>
        </w:tc>
        <w:tc>
          <w:tcPr>
            <w:tcW w:w="2158" w:type="dxa"/>
            <w:vAlign w:val="center"/>
          </w:tcPr>
          <w:p w14:paraId="32EFAF6D" w14:textId="77777777" w:rsidR="00770D31" w:rsidRDefault="00770D31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  <w:p w14:paraId="1541B6DD" w14:textId="181A682C" w:rsidR="00C11544" w:rsidRPr="003314FF" w:rsidRDefault="00C11544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Enabled the deployment of </w:t>
            </w:r>
            <w:r w:rsidR="002A4EA6">
              <w:t>multiple</w:t>
            </w:r>
            <w:r>
              <w:t xml:space="preserve"> single page applications at a time</w:t>
            </w:r>
          </w:p>
        </w:tc>
        <w:tc>
          <w:tcPr>
            <w:tcW w:w="2158" w:type="dxa"/>
            <w:vAlign w:val="center"/>
          </w:tcPr>
          <w:p w14:paraId="0FF185B5" w14:textId="72BA03DD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use it</w:t>
            </w:r>
            <w:r w:rsidR="00AA4478">
              <w:t xml:space="preserve"> through API</w:t>
            </w:r>
            <w:r w:rsidR="00E14464">
              <w:t xml:space="preserve"> to register AngularJS single page application to database</w:t>
            </w:r>
          </w:p>
          <w:p w14:paraId="38B84DEB" w14:textId="51998CE7" w:rsidR="00816FBB" w:rsidRDefault="00816F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how to pass arguments to python programs to run both bash</w:t>
            </w:r>
            <w:r w:rsidR="005D3AC0">
              <w:t xml:space="preserve"> scripts</w:t>
            </w:r>
            <w:r>
              <w:t xml:space="preserve"> and python programs</w:t>
            </w:r>
          </w:p>
          <w:p w14:paraId="15110ABD" w14:textId="23BA2F60" w:rsidR="00770D31" w:rsidRPr="003314FF" w:rsidRDefault="00E3037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</w:t>
            </w:r>
            <w:r w:rsidR="00C57AD1">
              <w:t xml:space="preserve"> how</w:t>
            </w:r>
            <w:r>
              <w:t xml:space="preserve"> to use</w:t>
            </w:r>
            <w:r w:rsidR="00843E26">
              <w:t xml:space="preserve"> bash program to </w:t>
            </w:r>
            <w:r w:rsidR="00843E26">
              <w:t xml:space="preserve">mass </w:t>
            </w:r>
            <w:r w:rsidR="001F38BA">
              <w:t>generate</w:t>
            </w:r>
            <w:r w:rsidR="00AC1872">
              <w:t xml:space="preserve"> and deploy</w:t>
            </w:r>
            <w:r w:rsidR="00843E26">
              <w:t xml:space="preserve"> single page applications  </w:t>
            </w:r>
          </w:p>
        </w:tc>
        <w:tc>
          <w:tcPr>
            <w:tcW w:w="2253" w:type="dxa"/>
            <w:vAlign w:val="center"/>
          </w:tcPr>
          <w:p w14:paraId="49D5AEF4" w14:textId="2E1787FD" w:rsidR="003B0C2E" w:rsidRPr="003314FF" w:rsidRDefault="00FF4E74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</w:t>
            </w:r>
            <w:r w:rsidR="00C17D66">
              <w:t xml:space="preserve"> program using </w:t>
            </w:r>
            <w:r w:rsidR="00770D31">
              <w:t xml:space="preserve">Bash </w:t>
            </w:r>
            <w:r w:rsidR="00C17D66">
              <w:t>Scripting and Python</w:t>
            </w:r>
            <w:r>
              <w:t xml:space="preserve"> to reduce setup time and deployment time of single page applications</w:t>
            </w:r>
          </w:p>
        </w:tc>
      </w:tr>
      <w:tr w:rsidR="00770D31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4808061D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7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fixing and deploy of </w:t>
            </w:r>
            <w:r>
              <w:rPr>
                <w:b/>
                <w:bCs/>
              </w:rPr>
              <w:lastRenderedPageBreak/>
              <w:t>AngularJS single page applications</w:t>
            </w:r>
          </w:p>
        </w:tc>
        <w:tc>
          <w:tcPr>
            <w:tcW w:w="2158" w:type="dxa"/>
            <w:vAlign w:val="center"/>
          </w:tcPr>
          <w:p w14:paraId="79287640" w14:textId="3CB853F1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To enable modification of </w:t>
            </w:r>
            <w:r w:rsidR="006505E4">
              <w:t>a large number of</w:t>
            </w:r>
            <w:r>
              <w:t xml:space="preserve"> single page </w:t>
            </w:r>
            <w:r>
              <w:lastRenderedPageBreak/>
              <w:t>applications</w:t>
            </w:r>
            <w:r w:rsidR="00BE66FC">
              <w:t xml:space="preserve"> per person</w:t>
            </w:r>
          </w:p>
        </w:tc>
        <w:tc>
          <w:tcPr>
            <w:tcW w:w="2158" w:type="dxa"/>
            <w:vAlign w:val="center"/>
          </w:tcPr>
          <w:p w14:paraId="204D68A4" w14:textId="036AE52B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Processed the modification of over 600 single page applications in</w:t>
            </w:r>
            <w:r w:rsidR="003D5969">
              <w:t xml:space="preserve"> a</w:t>
            </w:r>
            <w:r>
              <w:t xml:space="preserve"> single day </w:t>
            </w:r>
          </w:p>
        </w:tc>
        <w:tc>
          <w:tcPr>
            <w:tcW w:w="2158" w:type="dxa"/>
            <w:vAlign w:val="center"/>
          </w:tcPr>
          <w:p w14:paraId="0757BDF9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2574FFD1" w14:textId="2EE18B89" w:rsidR="003F7D69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Used AWK to mass replace </w:t>
            </w:r>
          </w:p>
          <w:p w14:paraId="54B42AED" w14:textId="4D17CF35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6127DF72" w14:textId="44FE8CFC" w:rsidR="00770D31" w:rsidRDefault="0072545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Bash</w:t>
            </w:r>
            <w:r w:rsidR="003F7D69">
              <w:t xml:space="preserve"> scripting</w:t>
            </w:r>
          </w:p>
          <w:p w14:paraId="28FCD4E5" w14:textId="77777777" w:rsidR="0072545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WK</w:t>
            </w:r>
          </w:p>
          <w:p w14:paraId="1EDFADA7" w14:textId="6C70A6F6" w:rsidR="00933037" w:rsidRDefault="0093303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Git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874CB6" w14:textId="77777777" w:rsidR="00A652BA" w:rsidRDefault="00A652BA" w:rsidP="00FE28FE">
      <w:pPr>
        <w:spacing w:after="0"/>
      </w:pPr>
      <w:r>
        <w:separator/>
      </w:r>
    </w:p>
  </w:endnote>
  <w:endnote w:type="continuationSeparator" w:id="0">
    <w:p w14:paraId="1896049C" w14:textId="77777777" w:rsidR="00A652BA" w:rsidRDefault="00A652BA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B33B9A" w14:textId="77777777" w:rsidR="00A652BA" w:rsidRDefault="00A652BA" w:rsidP="00FE28FE">
      <w:pPr>
        <w:spacing w:after="0"/>
      </w:pPr>
      <w:r>
        <w:separator/>
      </w:r>
    </w:p>
  </w:footnote>
  <w:footnote w:type="continuationSeparator" w:id="0">
    <w:p w14:paraId="012EB1F7" w14:textId="77777777" w:rsidR="00A652BA" w:rsidRDefault="00A652BA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14117"/>
    <w:rsid w:val="0002047A"/>
    <w:rsid w:val="00026494"/>
    <w:rsid w:val="00034F92"/>
    <w:rsid w:val="00037C71"/>
    <w:rsid w:val="00041162"/>
    <w:rsid w:val="0004315B"/>
    <w:rsid w:val="0005154A"/>
    <w:rsid w:val="0006085E"/>
    <w:rsid w:val="0006648B"/>
    <w:rsid w:val="00067E94"/>
    <w:rsid w:val="000716C9"/>
    <w:rsid w:val="00073E7D"/>
    <w:rsid w:val="00073E91"/>
    <w:rsid w:val="00074423"/>
    <w:rsid w:val="00077DC9"/>
    <w:rsid w:val="00087E09"/>
    <w:rsid w:val="00091FCE"/>
    <w:rsid w:val="0009507A"/>
    <w:rsid w:val="000A3A4A"/>
    <w:rsid w:val="000A4C59"/>
    <w:rsid w:val="000D5B88"/>
    <w:rsid w:val="000E0858"/>
    <w:rsid w:val="000E1260"/>
    <w:rsid w:val="000F2DF9"/>
    <w:rsid w:val="000F5C14"/>
    <w:rsid w:val="00105DA5"/>
    <w:rsid w:val="00113E25"/>
    <w:rsid w:val="00141380"/>
    <w:rsid w:val="00144C83"/>
    <w:rsid w:val="00151509"/>
    <w:rsid w:val="00171DD0"/>
    <w:rsid w:val="00173485"/>
    <w:rsid w:val="001745F6"/>
    <w:rsid w:val="00183B97"/>
    <w:rsid w:val="00190689"/>
    <w:rsid w:val="001909FD"/>
    <w:rsid w:val="00196CD5"/>
    <w:rsid w:val="001A7884"/>
    <w:rsid w:val="001B57AF"/>
    <w:rsid w:val="001C19E7"/>
    <w:rsid w:val="001D3C76"/>
    <w:rsid w:val="001F38BA"/>
    <w:rsid w:val="00201AF0"/>
    <w:rsid w:val="00210577"/>
    <w:rsid w:val="0022253B"/>
    <w:rsid w:val="00231B80"/>
    <w:rsid w:val="00242F4A"/>
    <w:rsid w:val="00257277"/>
    <w:rsid w:val="00272235"/>
    <w:rsid w:val="00284E71"/>
    <w:rsid w:val="002A4EA6"/>
    <w:rsid w:val="002B19E5"/>
    <w:rsid w:val="002B7048"/>
    <w:rsid w:val="002C552F"/>
    <w:rsid w:val="002C6C77"/>
    <w:rsid w:val="002D4EBD"/>
    <w:rsid w:val="002E23A0"/>
    <w:rsid w:val="002E6045"/>
    <w:rsid w:val="002E6D6C"/>
    <w:rsid w:val="002F16B0"/>
    <w:rsid w:val="003042BE"/>
    <w:rsid w:val="003235A2"/>
    <w:rsid w:val="003265E6"/>
    <w:rsid w:val="003314FF"/>
    <w:rsid w:val="00332A77"/>
    <w:rsid w:val="003412ED"/>
    <w:rsid w:val="00345290"/>
    <w:rsid w:val="0035767C"/>
    <w:rsid w:val="003608B4"/>
    <w:rsid w:val="00361C30"/>
    <w:rsid w:val="00363C69"/>
    <w:rsid w:val="00365E22"/>
    <w:rsid w:val="00384AAD"/>
    <w:rsid w:val="0038541D"/>
    <w:rsid w:val="00394DC0"/>
    <w:rsid w:val="003A0804"/>
    <w:rsid w:val="003A7131"/>
    <w:rsid w:val="003B0C2E"/>
    <w:rsid w:val="003B52C6"/>
    <w:rsid w:val="003D5969"/>
    <w:rsid w:val="003E58FE"/>
    <w:rsid w:val="003F031B"/>
    <w:rsid w:val="003F2B6D"/>
    <w:rsid w:val="003F67C5"/>
    <w:rsid w:val="003F7D69"/>
    <w:rsid w:val="00401D60"/>
    <w:rsid w:val="00412953"/>
    <w:rsid w:val="00416A6F"/>
    <w:rsid w:val="00430275"/>
    <w:rsid w:val="00436B26"/>
    <w:rsid w:val="004401EE"/>
    <w:rsid w:val="00446219"/>
    <w:rsid w:val="00456CA1"/>
    <w:rsid w:val="004651C8"/>
    <w:rsid w:val="004674B4"/>
    <w:rsid w:val="00482173"/>
    <w:rsid w:val="004852DB"/>
    <w:rsid w:val="00490B06"/>
    <w:rsid w:val="004B1B94"/>
    <w:rsid w:val="004B4ABB"/>
    <w:rsid w:val="004C4247"/>
    <w:rsid w:val="004D0554"/>
    <w:rsid w:val="004D2E33"/>
    <w:rsid w:val="004E161C"/>
    <w:rsid w:val="004E4C7C"/>
    <w:rsid w:val="004E5D5A"/>
    <w:rsid w:val="00500684"/>
    <w:rsid w:val="005010FA"/>
    <w:rsid w:val="005065F9"/>
    <w:rsid w:val="005131A0"/>
    <w:rsid w:val="0051360A"/>
    <w:rsid w:val="00530988"/>
    <w:rsid w:val="005341BF"/>
    <w:rsid w:val="00541743"/>
    <w:rsid w:val="0055177F"/>
    <w:rsid w:val="00556C19"/>
    <w:rsid w:val="00564DD5"/>
    <w:rsid w:val="005750C4"/>
    <w:rsid w:val="00580536"/>
    <w:rsid w:val="00583905"/>
    <w:rsid w:val="0058754C"/>
    <w:rsid w:val="005901FF"/>
    <w:rsid w:val="00593AE3"/>
    <w:rsid w:val="005A3AD0"/>
    <w:rsid w:val="005B1CF6"/>
    <w:rsid w:val="005B1F82"/>
    <w:rsid w:val="005C3BF7"/>
    <w:rsid w:val="005D3AC0"/>
    <w:rsid w:val="005E0E93"/>
    <w:rsid w:val="005E48A4"/>
    <w:rsid w:val="00603A4E"/>
    <w:rsid w:val="006175F5"/>
    <w:rsid w:val="00617FD8"/>
    <w:rsid w:val="006505E4"/>
    <w:rsid w:val="00663653"/>
    <w:rsid w:val="0066559E"/>
    <w:rsid w:val="00672089"/>
    <w:rsid w:val="00672E3F"/>
    <w:rsid w:val="006A630D"/>
    <w:rsid w:val="006A763D"/>
    <w:rsid w:val="006B10EF"/>
    <w:rsid w:val="006B4DDA"/>
    <w:rsid w:val="006D5851"/>
    <w:rsid w:val="006E019A"/>
    <w:rsid w:val="00700935"/>
    <w:rsid w:val="00701231"/>
    <w:rsid w:val="00725451"/>
    <w:rsid w:val="007265E0"/>
    <w:rsid w:val="0074592D"/>
    <w:rsid w:val="00755E5D"/>
    <w:rsid w:val="00763937"/>
    <w:rsid w:val="00770D31"/>
    <w:rsid w:val="007765BC"/>
    <w:rsid w:val="00787A3C"/>
    <w:rsid w:val="0079021E"/>
    <w:rsid w:val="00791120"/>
    <w:rsid w:val="007D2C69"/>
    <w:rsid w:val="007D6E5F"/>
    <w:rsid w:val="007F66B5"/>
    <w:rsid w:val="007F75E1"/>
    <w:rsid w:val="0080201C"/>
    <w:rsid w:val="00816FBB"/>
    <w:rsid w:val="00843E26"/>
    <w:rsid w:val="00846C71"/>
    <w:rsid w:val="0085549F"/>
    <w:rsid w:val="008642D6"/>
    <w:rsid w:val="0087175A"/>
    <w:rsid w:val="008725E5"/>
    <w:rsid w:val="00887783"/>
    <w:rsid w:val="00887EA6"/>
    <w:rsid w:val="00892D6B"/>
    <w:rsid w:val="008968AE"/>
    <w:rsid w:val="008972F8"/>
    <w:rsid w:val="00897C4A"/>
    <w:rsid w:val="008B443D"/>
    <w:rsid w:val="008D31B5"/>
    <w:rsid w:val="008D4C6D"/>
    <w:rsid w:val="008E5299"/>
    <w:rsid w:val="009007BB"/>
    <w:rsid w:val="0090678F"/>
    <w:rsid w:val="00915742"/>
    <w:rsid w:val="00916175"/>
    <w:rsid w:val="00922DFE"/>
    <w:rsid w:val="00931B11"/>
    <w:rsid w:val="00932AE4"/>
    <w:rsid w:val="00933037"/>
    <w:rsid w:val="00933EF7"/>
    <w:rsid w:val="0093445E"/>
    <w:rsid w:val="009432E2"/>
    <w:rsid w:val="009452E1"/>
    <w:rsid w:val="00947457"/>
    <w:rsid w:val="009506C8"/>
    <w:rsid w:val="009539D0"/>
    <w:rsid w:val="009549B8"/>
    <w:rsid w:val="00960FC3"/>
    <w:rsid w:val="00961DFF"/>
    <w:rsid w:val="00967439"/>
    <w:rsid w:val="00991B27"/>
    <w:rsid w:val="00993983"/>
    <w:rsid w:val="009A27B3"/>
    <w:rsid w:val="009A4574"/>
    <w:rsid w:val="009A666D"/>
    <w:rsid w:val="009C1E24"/>
    <w:rsid w:val="009C27C0"/>
    <w:rsid w:val="009C4022"/>
    <w:rsid w:val="009C4434"/>
    <w:rsid w:val="009C59CB"/>
    <w:rsid w:val="009D3571"/>
    <w:rsid w:val="009D4C75"/>
    <w:rsid w:val="009E200C"/>
    <w:rsid w:val="00A11579"/>
    <w:rsid w:val="00A17FAA"/>
    <w:rsid w:val="00A22C4B"/>
    <w:rsid w:val="00A27B59"/>
    <w:rsid w:val="00A34023"/>
    <w:rsid w:val="00A652BA"/>
    <w:rsid w:val="00A67C24"/>
    <w:rsid w:val="00A709E6"/>
    <w:rsid w:val="00A80641"/>
    <w:rsid w:val="00A83194"/>
    <w:rsid w:val="00A92182"/>
    <w:rsid w:val="00A97CE0"/>
    <w:rsid w:val="00AA4478"/>
    <w:rsid w:val="00AB4D0C"/>
    <w:rsid w:val="00AC1872"/>
    <w:rsid w:val="00AC66B4"/>
    <w:rsid w:val="00AE1C0B"/>
    <w:rsid w:val="00AF33EF"/>
    <w:rsid w:val="00B20E5D"/>
    <w:rsid w:val="00B2195C"/>
    <w:rsid w:val="00B341B7"/>
    <w:rsid w:val="00B42ECD"/>
    <w:rsid w:val="00B43379"/>
    <w:rsid w:val="00B44E05"/>
    <w:rsid w:val="00B50865"/>
    <w:rsid w:val="00B64C47"/>
    <w:rsid w:val="00B656DE"/>
    <w:rsid w:val="00B75565"/>
    <w:rsid w:val="00B76C59"/>
    <w:rsid w:val="00B83520"/>
    <w:rsid w:val="00B84592"/>
    <w:rsid w:val="00B84594"/>
    <w:rsid w:val="00B84DB6"/>
    <w:rsid w:val="00B97F90"/>
    <w:rsid w:val="00BA1234"/>
    <w:rsid w:val="00BA35C8"/>
    <w:rsid w:val="00BA50E4"/>
    <w:rsid w:val="00BB65CB"/>
    <w:rsid w:val="00BC6A85"/>
    <w:rsid w:val="00BE66FC"/>
    <w:rsid w:val="00BF2265"/>
    <w:rsid w:val="00C00611"/>
    <w:rsid w:val="00C11544"/>
    <w:rsid w:val="00C133C2"/>
    <w:rsid w:val="00C17D66"/>
    <w:rsid w:val="00C2344A"/>
    <w:rsid w:val="00C2696D"/>
    <w:rsid w:val="00C32511"/>
    <w:rsid w:val="00C37C5E"/>
    <w:rsid w:val="00C40A13"/>
    <w:rsid w:val="00C44036"/>
    <w:rsid w:val="00C570B3"/>
    <w:rsid w:val="00C57AD1"/>
    <w:rsid w:val="00C81090"/>
    <w:rsid w:val="00C81C9A"/>
    <w:rsid w:val="00C91859"/>
    <w:rsid w:val="00CA770C"/>
    <w:rsid w:val="00CB5598"/>
    <w:rsid w:val="00CB7F28"/>
    <w:rsid w:val="00CC5273"/>
    <w:rsid w:val="00CD561C"/>
    <w:rsid w:val="00CE03A7"/>
    <w:rsid w:val="00CE2744"/>
    <w:rsid w:val="00CF3175"/>
    <w:rsid w:val="00CF4FE7"/>
    <w:rsid w:val="00D175B9"/>
    <w:rsid w:val="00D34424"/>
    <w:rsid w:val="00D349CD"/>
    <w:rsid w:val="00D449E2"/>
    <w:rsid w:val="00D54D06"/>
    <w:rsid w:val="00D6261D"/>
    <w:rsid w:val="00D7556F"/>
    <w:rsid w:val="00D83B38"/>
    <w:rsid w:val="00D85B31"/>
    <w:rsid w:val="00D938AB"/>
    <w:rsid w:val="00DA016E"/>
    <w:rsid w:val="00DA0F23"/>
    <w:rsid w:val="00DB08C7"/>
    <w:rsid w:val="00DB3BB6"/>
    <w:rsid w:val="00DE0361"/>
    <w:rsid w:val="00DE39E2"/>
    <w:rsid w:val="00DF2520"/>
    <w:rsid w:val="00E14464"/>
    <w:rsid w:val="00E14F30"/>
    <w:rsid w:val="00E208B8"/>
    <w:rsid w:val="00E301D8"/>
    <w:rsid w:val="00E3037B"/>
    <w:rsid w:val="00E346CD"/>
    <w:rsid w:val="00E51837"/>
    <w:rsid w:val="00E53CFE"/>
    <w:rsid w:val="00E54E5A"/>
    <w:rsid w:val="00E65367"/>
    <w:rsid w:val="00E67229"/>
    <w:rsid w:val="00E760CA"/>
    <w:rsid w:val="00EA699C"/>
    <w:rsid w:val="00EB7744"/>
    <w:rsid w:val="00ED0AF7"/>
    <w:rsid w:val="00EE1AD7"/>
    <w:rsid w:val="00EE1EA8"/>
    <w:rsid w:val="00EE1FA1"/>
    <w:rsid w:val="00EF292B"/>
    <w:rsid w:val="00F12269"/>
    <w:rsid w:val="00F16CD0"/>
    <w:rsid w:val="00F26AA0"/>
    <w:rsid w:val="00F361F1"/>
    <w:rsid w:val="00F371DE"/>
    <w:rsid w:val="00F42092"/>
    <w:rsid w:val="00F45FB9"/>
    <w:rsid w:val="00F50901"/>
    <w:rsid w:val="00F5096A"/>
    <w:rsid w:val="00F55EA8"/>
    <w:rsid w:val="00F62C0A"/>
    <w:rsid w:val="00F87BCD"/>
    <w:rsid w:val="00F9438A"/>
    <w:rsid w:val="00FA5350"/>
    <w:rsid w:val="00FB5885"/>
    <w:rsid w:val="00FC125F"/>
    <w:rsid w:val="00FC21DB"/>
    <w:rsid w:val="00FC6BBE"/>
    <w:rsid w:val="00FD4E7A"/>
    <w:rsid w:val="00FD6918"/>
    <w:rsid w:val="00FE28FE"/>
    <w:rsid w:val="00FE2EE3"/>
    <w:rsid w:val="00FE69D3"/>
    <w:rsid w:val="00F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3B6115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7</Pages>
  <Words>1385</Words>
  <Characters>789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421</cp:revision>
  <dcterms:created xsi:type="dcterms:W3CDTF">2020-02-11T13:21:00Z</dcterms:created>
  <dcterms:modified xsi:type="dcterms:W3CDTF">2021-02-18T17:31:00Z</dcterms:modified>
</cp:coreProperties>
</file>